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5B2E" w:rsidRPr="00BE57BA" w:rsidRDefault="00D03252" w:rsidP="000D2E2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BE57BA">
        <w:rPr>
          <w:rFonts w:ascii="Microsoft YaHei" w:eastAsia="Microsoft YaHei" w:hAnsi="Microsoft YaHei"/>
          <w:b/>
          <w:color w:val="171A1D"/>
          <w:sz w:val="24"/>
          <w:szCs w:val="24"/>
          <w:shd w:val="clear" w:color="auto" w:fill="FFFFFF"/>
        </w:rPr>
        <w:t xml:space="preserve">Convert .PT file into </w:t>
      </w:r>
      <w:r w:rsidR="002074ED" w:rsidRPr="00BE57BA">
        <w:rPr>
          <w:rFonts w:ascii="Microsoft YaHei" w:eastAsia="Microsoft YaHei" w:hAnsi="Microsoft YaHei"/>
          <w:b/>
          <w:color w:val="171A1D"/>
          <w:sz w:val="24"/>
          <w:szCs w:val="24"/>
          <w:shd w:val="clear" w:color="auto" w:fill="FFFFFF"/>
        </w:rPr>
        <w:t>ONNX Model</w:t>
      </w:r>
    </w:p>
    <w:p w:rsidR="00205163" w:rsidRPr="00205163" w:rsidRDefault="00205163" w:rsidP="00205163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rFonts w:ascii="Microsoft YaHei" w:eastAsia="Microsoft YaHei" w:hAnsi="Microsoft YaHei"/>
          <w:b/>
          <w:color w:val="171A1D"/>
          <w:sz w:val="24"/>
          <w:szCs w:val="24"/>
          <w:shd w:val="clear" w:color="auto" w:fill="FFFFFF"/>
        </w:rPr>
        <w:t>Modified ONNX model</w:t>
      </w:r>
    </w:p>
    <w:p w:rsidR="00F85BD9" w:rsidRPr="00B40CB0" w:rsidRDefault="00D03252" w:rsidP="00B40CB0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 w:rsidRPr="00BE57BA">
        <w:rPr>
          <w:rFonts w:ascii="Microsoft YaHei" w:eastAsia="Microsoft YaHei" w:hAnsi="Microsoft YaHei"/>
          <w:b/>
          <w:color w:val="171A1D"/>
          <w:sz w:val="24"/>
          <w:szCs w:val="24"/>
          <w:shd w:val="clear" w:color="auto" w:fill="FFFFFF"/>
        </w:rPr>
        <w:t xml:space="preserve">Convert ONNX into </w:t>
      </w:r>
      <w:r w:rsidR="00241CBE">
        <w:rPr>
          <w:rFonts w:ascii="Microsoft YaHei" w:eastAsia="Microsoft YaHei" w:hAnsi="Microsoft YaHei"/>
          <w:b/>
          <w:color w:val="171A1D"/>
          <w:sz w:val="24"/>
          <w:szCs w:val="24"/>
          <w:shd w:val="clear" w:color="auto" w:fill="FFFFFF"/>
        </w:rPr>
        <w:t>RKN</w:t>
      </w:r>
      <w:r w:rsidR="002074ED" w:rsidRPr="00BE57BA">
        <w:rPr>
          <w:rFonts w:ascii="Microsoft YaHei" w:eastAsia="Microsoft YaHei" w:hAnsi="Microsoft YaHei"/>
          <w:b/>
          <w:color w:val="171A1D"/>
          <w:sz w:val="24"/>
          <w:szCs w:val="24"/>
          <w:shd w:val="clear" w:color="auto" w:fill="FFFFFF"/>
        </w:rPr>
        <w:t>N Model</w:t>
      </w:r>
    </w:p>
    <w:p w:rsidR="009177A7" w:rsidRDefault="009177A7" w:rsidP="00405D09">
      <w:pPr>
        <w:jc w:val="both"/>
        <w:rPr>
          <w:b/>
          <w:color w:val="000000" w:themeColor="text1"/>
        </w:rPr>
      </w:pPr>
    </w:p>
    <w:p w:rsidR="009177A7" w:rsidRPr="00A30133" w:rsidRDefault="009177A7" w:rsidP="009177A7">
      <w:pPr>
        <w:pStyle w:val="ListParagraph"/>
        <w:numPr>
          <w:ilvl w:val="0"/>
          <w:numId w:val="2"/>
        </w:numPr>
        <w:rPr>
          <w:b/>
        </w:rPr>
      </w:pPr>
      <w:r w:rsidRPr="00A30133">
        <w:rPr>
          <w:rFonts w:ascii="Microsoft YaHei" w:eastAsia="Microsoft YaHei" w:hAnsi="Microsoft YaHei"/>
          <w:b/>
          <w:color w:val="171A1D"/>
          <w:sz w:val="21"/>
          <w:szCs w:val="21"/>
          <w:shd w:val="clear" w:color="auto" w:fill="FFFFFF"/>
        </w:rPr>
        <w:t>Convert .PT file into ONNX Model</w:t>
      </w:r>
    </w:p>
    <w:p w:rsidR="00C21789" w:rsidRPr="008F52D8" w:rsidRDefault="008F52D8" w:rsidP="008F52D8">
      <w:pPr>
        <w:shd w:val="clear" w:color="auto" w:fill="000000" w:themeFill="text1"/>
        <w:rPr>
          <w:b/>
          <w:color w:val="FFFFFF" w:themeColor="background1"/>
        </w:rPr>
      </w:pPr>
      <w:r w:rsidRPr="008F52D8">
        <w:rPr>
          <w:b/>
          <w:color w:val="FFFFFF" w:themeColor="background1"/>
        </w:rPr>
        <w:t xml:space="preserve">python export.py --weights gas_10.26.pt --include </w:t>
      </w:r>
      <w:proofErr w:type="spellStart"/>
      <w:r w:rsidRPr="008F52D8">
        <w:rPr>
          <w:b/>
          <w:color w:val="FFFFFF" w:themeColor="background1"/>
        </w:rPr>
        <w:t>onnx</w:t>
      </w:r>
      <w:proofErr w:type="spellEnd"/>
    </w:p>
    <w:p w:rsidR="006763DB" w:rsidRDefault="006763DB" w:rsidP="00405D09">
      <w:pPr>
        <w:jc w:val="both"/>
        <w:rPr>
          <w:color w:val="000000" w:themeColor="text1"/>
        </w:rPr>
      </w:pPr>
      <w:r w:rsidRPr="00A30133">
        <w:rPr>
          <w:color w:val="000000" w:themeColor="text1"/>
        </w:rPr>
        <w:t>To convert .PT model into ONNX model we will use above command line in Yolov5 and it will generate ONNX model.</w:t>
      </w:r>
    </w:p>
    <w:p w:rsidR="007B5052" w:rsidRDefault="007B5052" w:rsidP="00405D09">
      <w:pPr>
        <w:jc w:val="both"/>
        <w:rPr>
          <w:color w:val="000000" w:themeColor="text1"/>
        </w:rPr>
      </w:pPr>
      <w:r>
        <w:rPr>
          <w:color w:val="000000" w:themeColor="text1"/>
        </w:rPr>
        <w:t>So now we have ONNX model (</w:t>
      </w:r>
      <w:r w:rsidRPr="007B5052">
        <w:rPr>
          <w:b/>
          <w:color w:val="000000" w:themeColor="text1"/>
        </w:rPr>
        <w:t>gas_10.26.onnx</w:t>
      </w:r>
      <w:r>
        <w:rPr>
          <w:color w:val="000000" w:themeColor="text1"/>
        </w:rPr>
        <w:t>)</w:t>
      </w:r>
    </w:p>
    <w:p w:rsidR="007B5052" w:rsidRDefault="007B5052" w:rsidP="007B505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Open </w:t>
      </w:r>
      <w:hyperlink r:id="rId5" w:history="1">
        <w:r w:rsidR="006D1D41" w:rsidRPr="006D1D41">
          <w:rPr>
            <w:rStyle w:val="Hyperlink"/>
            <w:rFonts w:ascii="Arial" w:hAnsi="Arial" w:cs="Arial"/>
          </w:rPr>
          <w:t>https://netron.app</w:t>
        </w:r>
      </w:hyperlink>
      <w:r w:rsidR="006D1D41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 xml:space="preserve">to view the </w:t>
      </w:r>
      <w:proofErr w:type="spellStart"/>
      <w:r>
        <w:rPr>
          <w:rFonts w:ascii="Arial" w:hAnsi="Arial" w:cs="Arial"/>
          <w:color w:val="000000"/>
        </w:rPr>
        <w:t>onnx</w:t>
      </w:r>
      <w:proofErr w:type="spellEnd"/>
      <w:r>
        <w:rPr>
          <w:rFonts w:ascii="Arial" w:hAnsi="Arial" w:cs="Arial"/>
          <w:color w:val="000000"/>
        </w:rPr>
        <w:t xml:space="preserve"> model structure</w:t>
      </w:r>
    </w:p>
    <w:p w:rsidR="007B5052" w:rsidRDefault="007B5052" w:rsidP="007B505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Open </w:t>
      </w:r>
      <w:r w:rsidRPr="007B5052">
        <w:rPr>
          <w:b/>
          <w:color w:val="000000" w:themeColor="text1"/>
        </w:rPr>
        <w:t>gas_10.26.onnx</w:t>
      </w:r>
      <w:r>
        <w:rPr>
          <w:rFonts w:ascii="Arial" w:hAnsi="Arial" w:cs="Arial"/>
          <w:color w:val="000000"/>
        </w:rPr>
        <w:t xml:space="preserve"> model within </w:t>
      </w:r>
      <w:hyperlink r:id="rId6" w:history="1">
        <w:r w:rsidR="006D1D41" w:rsidRPr="006D1D41">
          <w:rPr>
            <w:rStyle w:val="Hyperlink"/>
            <w:rFonts w:ascii="Arial" w:hAnsi="Arial" w:cs="Arial"/>
          </w:rPr>
          <w:t>https://netron.app</w:t>
        </w:r>
      </w:hyperlink>
      <w:r w:rsidR="006D1D41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</w:rPr>
        <w:t>to see the model structure</w:t>
      </w:r>
    </w:p>
    <w:p w:rsidR="00213DA1" w:rsidRDefault="00213DA1" w:rsidP="007B5052">
      <w:pPr>
        <w:pStyle w:val="NormalWeb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</w:rPr>
      </w:pPr>
    </w:p>
    <w:p w:rsidR="00213DA1" w:rsidRDefault="00517DB0" w:rsidP="00517DB0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000000"/>
        </w:rPr>
      </w:pPr>
      <w:r w:rsidRPr="00517DB0">
        <w:rPr>
          <w:rFonts w:ascii="Arial" w:hAnsi="Arial" w:cs="Arial"/>
          <w:noProof/>
          <w:color w:val="000000"/>
          <w:lang w:eastAsia="zh-CN"/>
        </w:rPr>
        <w:drawing>
          <wp:inline distT="0" distB="0" distL="0" distR="0" wp14:anchorId="3B509856" wp14:editId="35CD3DB1">
            <wp:extent cx="3290285" cy="238475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00525" cy="2392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052" w:rsidRDefault="007B5052" w:rsidP="00405D09">
      <w:pPr>
        <w:jc w:val="both"/>
        <w:rPr>
          <w:color w:val="000000" w:themeColor="text1"/>
        </w:rPr>
      </w:pPr>
    </w:p>
    <w:p w:rsidR="00C415E5" w:rsidRPr="00800257" w:rsidRDefault="007D7E25" w:rsidP="00800257">
      <w:pPr>
        <w:pStyle w:val="ListParagraph"/>
        <w:numPr>
          <w:ilvl w:val="0"/>
          <w:numId w:val="6"/>
        </w:numPr>
        <w:jc w:val="both"/>
        <w:rPr>
          <w:b/>
          <w:color w:val="000000" w:themeColor="text1"/>
        </w:rPr>
      </w:pPr>
      <w:r w:rsidRPr="00800257">
        <w:rPr>
          <w:b/>
          <w:color w:val="000000" w:themeColor="text1"/>
        </w:rPr>
        <w:t xml:space="preserve">Transpose Node 1 Properties </w:t>
      </w:r>
      <w:r w:rsidR="00A60794" w:rsidRPr="00800257">
        <w:rPr>
          <w:b/>
          <w:color w:val="000000" w:themeColor="text1"/>
        </w:rPr>
        <w:t>at 128</w:t>
      </w:r>
    </w:p>
    <w:p w:rsidR="00A60794" w:rsidRPr="00A30133" w:rsidRDefault="00A60794" w:rsidP="000B74B0">
      <w:pPr>
        <w:jc w:val="center"/>
        <w:rPr>
          <w:color w:val="000000" w:themeColor="text1"/>
        </w:rPr>
      </w:pPr>
      <w:bookmarkStart w:id="0" w:name="_GoBack"/>
      <w:r w:rsidRPr="00A60794">
        <w:rPr>
          <w:noProof/>
          <w:color w:val="000000" w:themeColor="text1"/>
          <w:lang w:eastAsia="zh-CN"/>
        </w:rPr>
        <w:drawing>
          <wp:inline distT="0" distB="0" distL="0" distR="0" wp14:anchorId="62BC99AC" wp14:editId="20C4A1FA">
            <wp:extent cx="2499003" cy="188732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01087" cy="188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A60794" w:rsidRPr="00800257" w:rsidRDefault="00A60794" w:rsidP="00800257">
      <w:pPr>
        <w:pStyle w:val="ListParagraph"/>
        <w:numPr>
          <w:ilvl w:val="0"/>
          <w:numId w:val="6"/>
        </w:numPr>
        <w:jc w:val="both"/>
        <w:rPr>
          <w:b/>
          <w:color w:val="000000" w:themeColor="text1"/>
        </w:rPr>
      </w:pPr>
      <w:r w:rsidRPr="00800257">
        <w:rPr>
          <w:b/>
          <w:color w:val="000000" w:themeColor="text1"/>
        </w:rPr>
        <w:lastRenderedPageBreak/>
        <w:t xml:space="preserve">Transpose Node 2 Properties </w:t>
      </w:r>
      <w:r w:rsidR="00C91C76" w:rsidRPr="00800257">
        <w:rPr>
          <w:b/>
          <w:color w:val="000000" w:themeColor="text1"/>
        </w:rPr>
        <w:t>at 256</w:t>
      </w:r>
    </w:p>
    <w:p w:rsidR="00C91C76" w:rsidRDefault="00C91C76" w:rsidP="000B74B0">
      <w:pPr>
        <w:jc w:val="center"/>
        <w:rPr>
          <w:color w:val="000000" w:themeColor="text1"/>
        </w:rPr>
      </w:pPr>
      <w:r w:rsidRPr="00C91C76">
        <w:rPr>
          <w:noProof/>
          <w:color w:val="000000" w:themeColor="text1"/>
          <w:lang w:eastAsia="zh-CN"/>
        </w:rPr>
        <w:drawing>
          <wp:inline distT="0" distB="0" distL="0" distR="0" wp14:anchorId="15DDA67A" wp14:editId="3A578559">
            <wp:extent cx="3073558" cy="231151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73558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B0E" w:rsidRPr="00800257" w:rsidRDefault="00A27B0E" w:rsidP="00800257">
      <w:pPr>
        <w:pStyle w:val="ListParagraph"/>
        <w:numPr>
          <w:ilvl w:val="0"/>
          <w:numId w:val="6"/>
        </w:numPr>
        <w:jc w:val="both"/>
        <w:rPr>
          <w:b/>
          <w:color w:val="000000" w:themeColor="text1"/>
        </w:rPr>
      </w:pPr>
      <w:r w:rsidRPr="00800257">
        <w:rPr>
          <w:b/>
          <w:color w:val="000000" w:themeColor="text1"/>
        </w:rPr>
        <w:t xml:space="preserve">Transpose Node 3 Properties </w:t>
      </w:r>
      <w:r w:rsidR="000B74B0" w:rsidRPr="00800257">
        <w:rPr>
          <w:b/>
          <w:color w:val="000000" w:themeColor="text1"/>
        </w:rPr>
        <w:t>at 512</w:t>
      </w:r>
    </w:p>
    <w:p w:rsidR="001E2710" w:rsidRDefault="000B74B0" w:rsidP="00EB05F5">
      <w:pPr>
        <w:jc w:val="center"/>
        <w:rPr>
          <w:color w:val="000000" w:themeColor="text1"/>
        </w:rPr>
      </w:pPr>
      <w:r w:rsidRPr="000B74B0">
        <w:rPr>
          <w:noProof/>
          <w:color w:val="000000" w:themeColor="text1"/>
          <w:lang w:eastAsia="zh-CN"/>
        </w:rPr>
        <w:drawing>
          <wp:inline distT="0" distB="0" distL="0" distR="0" wp14:anchorId="25D779D7" wp14:editId="3B5D11D0">
            <wp:extent cx="3054507" cy="24766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54507" cy="24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5F5" w:rsidRPr="00D63602" w:rsidRDefault="00F538C4" w:rsidP="00EB05F5">
      <w:pPr>
        <w:rPr>
          <w:b/>
          <w:color w:val="000000" w:themeColor="text1"/>
        </w:rPr>
      </w:pPr>
      <w:proofErr w:type="spellStart"/>
      <w:r w:rsidRPr="00D63602">
        <w:rPr>
          <w:b/>
          <w:color w:val="000000" w:themeColor="text1"/>
        </w:rPr>
        <w:t>Concat</w:t>
      </w:r>
      <w:proofErr w:type="spellEnd"/>
      <w:r w:rsidRPr="00D63602">
        <w:rPr>
          <w:b/>
          <w:color w:val="000000" w:themeColor="text1"/>
        </w:rPr>
        <w:t xml:space="preserve"> node properties:</w:t>
      </w:r>
    </w:p>
    <w:p w:rsidR="00F9305C" w:rsidRDefault="00F9305C" w:rsidP="00F538C4">
      <w:pPr>
        <w:jc w:val="center"/>
        <w:rPr>
          <w:color w:val="000000" w:themeColor="text1"/>
        </w:rPr>
      </w:pPr>
      <w:r w:rsidRPr="00F9305C">
        <w:rPr>
          <w:noProof/>
          <w:color w:val="000000" w:themeColor="text1"/>
          <w:lang w:eastAsia="zh-CN"/>
        </w:rPr>
        <w:drawing>
          <wp:inline distT="0" distB="0" distL="0" distR="0" wp14:anchorId="5358692C" wp14:editId="611D0C62">
            <wp:extent cx="3029106" cy="7620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9106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305C" w:rsidRPr="00D63602" w:rsidRDefault="00F538C4" w:rsidP="00EB05F5">
      <w:pPr>
        <w:rPr>
          <w:b/>
          <w:color w:val="000000" w:themeColor="text1"/>
        </w:rPr>
      </w:pPr>
      <w:r w:rsidRPr="00D63602">
        <w:rPr>
          <w:b/>
          <w:color w:val="000000" w:themeColor="text1"/>
        </w:rPr>
        <w:t>Reshape Node 1 properties:</w:t>
      </w:r>
    </w:p>
    <w:p w:rsidR="00F9305C" w:rsidRDefault="00F9305C" w:rsidP="00F538C4">
      <w:pPr>
        <w:jc w:val="center"/>
        <w:rPr>
          <w:color w:val="000000" w:themeColor="text1"/>
        </w:rPr>
      </w:pPr>
      <w:r w:rsidRPr="00F9305C">
        <w:rPr>
          <w:noProof/>
          <w:color w:val="000000" w:themeColor="text1"/>
          <w:lang w:eastAsia="zh-CN"/>
        </w:rPr>
        <w:drawing>
          <wp:inline distT="0" distB="0" distL="0" distR="0" wp14:anchorId="28BE7260" wp14:editId="242811D8">
            <wp:extent cx="3067208" cy="76838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7208" cy="76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305C" w:rsidRPr="00D63602" w:rsidRDefault="00F9305C" w:rsidP="00F9305C">
      <w:pPr>
        <w:rPr>
          <w:b/>
          <w:color w:val="000000" w:themeColor="text1"/>
        </w:rPr>
      </w:pPr>
      <w:r w:rsidRPr="00D63602">
        <w:rPr>
          <w:b/>
          <w:color w:val="000000" w:themeColor="text1"/>
        </w:rPr>
        <w:t>Reshape Node 2</w:t>
      </w:r>
      <w:r w:rsidR="00F538C4" w:rsidRPr="00D63602">
        <w:rPr>
          <w:b/>
          <w:color w:val="000000" w:themeColor="text1"/>
        </w:rPr>
        <w:t xml:space="preserve"> properties:</w:t>
      </w:r>
    </w:p>
    <w:p w:rsidR="00C03130" w:rsidRDefault="00C03130" w:rsidP="00F538C4">
      <w:pPr>
        <w:jc w:val="center"/>
        <w:rPr>
          <w:color w:val="000000" w:themeColor="text1"/>
        </w:rPr>
      </w:pPr>
      <w:r w:rsidRPr="00C03130">
        <w:rPr>
          <w:noProof/>
          <w:color w:val="000000" w:themeColor="text1"/>
          <w:lang w:eastAsia="zh-CN"/>
        </w:rPr>
        <w:lastRenderedPageBreak/>
        <w:drawing>
          <wp:inline distT="0" distB="0" distL="0" distR="0" wp14:anchorId="68BB8668" wp14:editId="592214A0">
            <wp:extent cx="3092609" cy="76838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76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8C4" w:rsidRPr="00D63602" w:rsidRDefault="00C03130" w:rsidP="00C03130">
      <w:pPr>
        <w:rPr>
          <w:b/>
          <w:color w:val="000000" w:themeColor="text1"/>
        </w:rPr>
      </w:pPr>
      <w:r w:rsidRPr="00D63602">
        <w:rPr>
          <w:b/>
          <w:color w:val="000000" w:themeColor="text1"/>
        </w:rPr>
        <w:t>Reshape Node 3 properties</w:t>
      </w:r>
      <w:r w:rsidR="00F538C4" w:rsidRPr="00D63602">
        <w:rPr>
          <w:b/>
          <w:color w:val="000000" w:themeColor="text1"/>
        </w:rPr>
        <w:t>:</w:t>
      </w:r>
    </w:p>
    <w:p w:rsidR="00C03130" w:rsidRDefault="00F538C4" w:rsidP="00F538C4">
      <w:pPr>
        <w:jc w:val="center"/>
        <w:rPr>
          <w:color w:val="000000" w:themeColor="text1"/>
        </w:rPr>
      </w:pPr>
      <w:r w:rsidRPr="00F538C4">
        <w:rPr>
          <w:noProof/>
          <w:color w:val="000000" w:themeColor="text1"/>
          <w:lang w:eastAsia="zh-CN"/>
        </w:rPr>
        <w:drawing>
          <wp:inline distT="0" distB="0" distL="0" distR="0" wp14:anchorId="4E18DD68" wp14:editId="3DC0F080">
            <wp:extent cx="3092609" cy="7874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2609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130" w:rsidRDefault="00C03130" w:rsidP="00F9305C">
      <w:pPr>
        <w:rPr>
          <w:color w:val="000000" w:themeColor="text1"/>
        </w:rPr>
      </w:pPr>
    </w:p>
    <w:p w:rsidR="00D63602" w:rsidRPr="00D63602" w:rsidRDefault="00D63602" w:rsidP="00D63602">
      <w:pPr>
        <w:pStyle w:val="ListParagraph"/>
        <w:numPr>
          <w:ilvl w:val="0"/>
          <w:numId w:val="2"/>
        </w:numPr>
        <w:rPr>
          <w:b/>
        </w:rPr>
      </w:pPr>
      <w:r w:rsidRPr="00D63602">
        <w:rPr>
          <w:rFonts w:ascii="Microsoft YaHei" w:eastAsia="Microsoft YaHei" w:hAnsi="Microsoft YaHei"/>
          <w:b/>
          <w:color w:val="171A1D"/>
          <w:sz w:val="21"/>
          <w:szCs w:val="21"/>
          <w:shd w:val="clear" w:color="auto" w:fill="FFFFFF"/>
        </w:rPr>
        <w:t>Modified ONNX model</w:t>
      </w:r>
    </w:p>
    <w:p w:rsidR="00F9305C" w:rsidRDefault="00D63602" w:rsidP="00EB05F5">
      <w:pPr>
        <w:rPr>
          <w:color w:val="000000" w:themeColor="text1"/>
        </w:rPr>
      </w:pPr>
      <w:r>
        <w:rPr>
          <w:color w:val="000000" w:themeColor="text1"/>
        </w:rPr>
        <w:t xml:space="preserve">To convert ONNX model into RKNN we need to modify the generated </w:t>
      </w:r>
      <w:proofErr w:type="spellStart"/>
      <w:r>
        <w:rPr>
          <w:color w:val="000000" w:themeColor="text1"/>
        </w:rPr>
        <w:t>onnx</w:t>
      </w:r>
      <w:proofErr w:type="spellEnd"/>
      <w:r>
        <w:rPr>
          <w:color w:val="000000" w:themeColor="text1"/>
        </w:rPr>
        <w:t xml:space="preserve"> model into modified one.</w:t>
      </w:r>
    </w:p>
    <w:p w:rsidR="00D63602" w:rsidRDefault="00D63602" w:rsidP="00EB05F5">
      <w:pPr>
        <w:rPr>
          <w:color w:val="000000" w:themeColor="text1"/>
        </w:rPr>
      </w:pPr>
      <w:r>
        <w:rPr>
          <w:color w:val="000000" w:themeColor="text1"/>
        </w:rPr>
        <w:t xml:space="preserve">So for the we need to note down the transpose three transpose nodes and three reshape nodes and one </w:t>
      </w:r>
      <w:proofErr w:type="spellStart"/>
      <w:r>
        <w:rPr>
          <w:color w:val="000000" w:themeColor="text1"/>
        </w:rPr>
        <w:t>concat</w:t>
      </w:r>
      <w:proofErr w:type="spellEnd"/>
      <w:r>
        <w:rPr>
          <w:color w:val="000000" w:themeColor="text1"/>
        </w:rPr>
        <w:t xml:space="preserve"> node as mentioned in below image:</w:t>
      </w:r>
    </w:p>
    <w:p w:rsidR="00D63602" w:rsidRDefault="007D2D3B" w:rsidP="007D2D3B">
      <w:pPr>
        <w:jc w:val="center"/>
        <w:rPr>
          <w:color w:val="000000" w:themeColor="text1"/>
        </w:rPr>
      </w:pPr>
      <w:r w:rsidRPr="007D2D3B">
        <w:rPr>
          <w:noProof/>
          <w:color w:val="000000" w:themeColor="text1"/>
          <w:lang w:eastAsia="zh-CN"/>
        </w:rPr>
        <w:drawing>
          <wp:inline distT="0" distB="0" distL="0" distR="0" wp14:anchorId="19217237" wp14:editId="0C0B59B7">
            <wp:extent cx="3562773" cy="2130528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68235" cy="213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602" w:rsidRDefault="0081445C" w:rsidP="00EB05F5">
      <w:pPr>
        <w:rPr>
          <w:color w:val="000000" w:themeColor="text1"/>
        </w:rPr>
      </w:pPr>
      <w:r>
        <w:rPr>
          <w:color w:val="000000" w:themeColor="text1"/>
        </w:rPr>
        <w:t xml:space="preserve">Download Android SDK from </w:t>
      </w:r>
      <w:proofErr w:type="spellStart"/>
      <w:r>
        <w:rPr>
          <w:color w:val="000000" w:themeColor="text1"/>
        </w:rPr>
        <w:t>GitLab</w:t>
      </w:r>
      <w:proofErr w:type="spellEnd"/>
      <w:r>
        <w:rPr>
          <w:color w:val="000000" w:themeColor="text1"/>
        </w:rPr>
        <w:t xml:space="preserve"> and open </w:t>
      </w:r>
      <w:r w:rsidRPr="0081445C">
        <w:rPr>
          <w:color w:val="000000" w:themeColor="text1"/>
        </w:rPr>
        <w:t>rknn-toolkit2-1.3.0</w:t>
      </w:r>
      <w:r>
        <w:rPr>
          <w:color w:val="000000" w:themeColor="text1"/>
        </w:rPr>
        <w:t xml:space="preserve"> to make changes in onxx_change.py file in below directories:</w:t>
      </w:r>
    </w:p>
    <w:p w:rsidR="0081445C" w:rsidRPr="00F029B5" w:rsidRDefault="0081445C" w:rsidP="00F029B5">
      <w:pPr>
        <w:shd w:val="clear" w:color="auto" w:fill="000000" w:themeFill="text1"/>
        <w:rPr>
          <w:color w:val="FFFFFF" w:themeColor="background1"/>
        </w:rPr>
      </w:pPr>
      <w:r w:rsidRPr="00F029B5">
        <w:rPr>
          <w:color w:val="FFFFFF" w:themeColor="background1"/>
        </w:rPr>
        <w:t>Downloads/android_sdk-master/android_sdk-master/rknn-toolkit2-1.3.0/onnx_change.py</w:t>
      </w:r>
    </w:p>
    <w:p w:rsidR="00F029B5" w:rsidRDefault="00F029B5" w:rsidP="00EB05F5">
      <w:pPr>
        <w:rPr>
          <w:color w:val="000000" w:themeColor="text1"/>
        </w:rPr>
      </w:pPr>
    </w:p>
    <w:p w:rsidR="00F029B5" w:rsidRPr="004E1D10" w:rsidRDefault="00D0689B" w:rsidP="00D0689B">
      <w:pPr>
        <w:pStyle w:val="ListParagraph"/>
        <w:numPr>
          <w:ilvl w:val="0"/>
          <w:numId w:val="6"/>
        </w:numPr>
        <w:rPr>
          <w:b/>
          <w:color w:val="000000" w:themeColor="text1"/>
        </w:rPr>
      </w:pPr>
      <w:r w:rsidRPr="004E1D10">
        <w:rPr>
          <w:b/>
          <w:color w:val="000000" w:themeColor="text1"/>
        </w:rPr>
        <w:t xml:space="preserve">Give path directory to the </w:t>
      </w:r>
      <w:proofErr w:type="spellStart"/>
      <w:r w:rsidRPr="004E1D10">
        <w:rPr>
          <w:b/>
          <w:color w:val="000000" w:themeColor="text1"/>
        </w:rPr>
        <w:t>onnx</w:t>
      </w:r>
      <w:proofErr w:type="spellEnd"/>
      <w:r w:rsidRPr="004E1D10">
        <w:rPr>
          <w:b/>
          <w:color w:val="000000" w:themeColor="text1"/>
        </w:rPr>
        <w:t xml:space="preserve"> model (gas_10.26.onnx)</w:t>
      </w:r>
    </w:p>
    <w:p w:rsidR="00785395" w:rsidRDefault="00785395" w:rsidP="00EB05F5">
      <w:pPr>
        <w:rPr>
          <w:color w:val="000000" w:themeColor="text1"/>
        </w:rPr>
      </w:pPr>
      <w:r w:rsidRPr="00785395">
        <w:rPr>
          <w:noProof/>
          <w:color w:val="000000" w:themeColor="text1"/>
          <w:lang w:eastAsia="zh-CN"/>
        </w:rPr>
        <w:drawing>
          <wp:inline distT="0" distB="0" distL="0" distR="0" wp14:anchorId="7C252074" wp14:editId="371FD69E">
            <wp:extent cx="5029458" cy="381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458" cy="3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5B0" w:rsidRDefault="002F15B0" w:rsidP="00EB05F5">
      <w:pPr>
        <w:rPr>
          <w:color w:val="000000" w:themeColor="text1"/>
        </w:rPr>
      </w:pPr>
    </w:p>
    <w:p w:rsidR="00785395" w:rsidRDefault="002F15B0" w:rsidP="002F15B0">
      <w:pPr>
        <w:pStyle w:val="ListParagraph"/>
        <w:numPr>
          <w:ilvl w:val="0"/>
          <w:numId w:val="6"/>
        </w:numPr>
        <w:rPr>
          <w:b/>
          <w:color w:val="000000" w:themeColor="text1"/>
        </w:rPr>
      </w:pPr>
      <w:r w:rsidRPr="002F15B0">
        <w:rPr>
          <w:b/>
          <w:color w:val="000000" w:themeColor="text1"/>
        </w:rPr>
        <w:t xml:space="preserve">Set the </w:t>
      </w:r>
      <w:proofErr w:type="spellStart"/>
      <w:r w:rsidRPr="002F15B0">
        <w:rPr>
          <w:b/>
          <w:color w:val="000000" w:themeColor="text1"/>
        </w:rPr>
        <w:t>concat</w:t>
      </w:r>
      <w:proofErr w:type="spellEnd"/>
      <w:r w:rsidRPr="002F15B0">
        <w:rPr>
          <w:b/>
          <w:color w:val="000000" w:themeColor="text1"/>
        </w:rPr>
        <w:t xml:space="preserve"> name value</w:t>
      </w:r>
    </w:p>
    <w:p w:rsidR="00F01056" w:rsidRDefault="00F01056" w:rsidP="00F01056">
      <w:pPr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 xml:space="preserve">Our model’s </w:t>
      </w:r>
      <w:proofErr w:type="spellStart"/>
      <w:r>
        <w:rPr>
          <w:b/>
          <w:color w:val="000000" w:themeColor="text1"/>
        </w:rPr>
        <w:t>concat</w:t>
      </w:r>
      <w:proofErr w:type="spellEnd"/>
      <w:r>
        <w:rPr>
          <w:b/>
          <w:color w:val="000000" w:themeColor="text1"/>
        </w:rPr>
        <w:t xml:space="preserve"> name value is 258</w:t>
      </w:r>
    </w:p>
    <w:p w:rsidR="00F01056" w:rsidRDefault="00F01056" w:rsidP="00F01056">
      <w:pPr>
        <w:rPr>
          <w:b/>
          <w:color w:val="000000" w:themeColor="text1"/>
        </w:rPr>
      </w:pPr>
      <w:r w:rsidRPr="00F01056">
        <w:rPr>
          <w:b/>
          <w:noProof/>
          <w:color w:val="000000" w:themeColor="text1"/>
          <w:lang w:eastAsia="zh-CN"/>
        </w:rPr>
        <w:drawing>
          <wp:inline distT="0" distB="0" distL="0" distR="0" wp14:anchorId="487D829C" wp14:editId="68A7200E">
            <wp:extent cx="2883048" cy="3873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83048" cy="3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711" w:rsidRDefault="00841711" w:rsidP="00841711">
      <w:pPr>
        <w:pStyle w:val="ListParagraph"/>
        <w:numPr>
          <w:ilvl w:val="0"/>
          <w:numId w:val="6"/>
        </w:numPr>
        <w:rPr>
          <w:b/>
          <w:color w:val="000000" w:themeColor="text1"/>
        </w:rPr>
      </w:pPr>
      <w:r>
        <w:rPr>
          <w:b/>
          <w:color w:val="000000" w:themeColor="text1"/>
        </w:rPr>
        <w:t xml:space="preserve">Change in output image Matrix </w:t>
      </w:r>
    </w:p>
    <w:p w:rsidR="00841711" w:rsidRDefault="00841711" w:rsidP="00841711">
      <w:pPr>
        <w:rPr>
          <w:b/>
          <w:color w:val="000000" w:themeColor="text1"/>
        </w:rPr>
      </w:pPr>
      <w:r w:rsidRPr="00841711">
        <w:rPr>
          <w:b/>
          <w:noProof/>
          <w:color w:val="000000" w:themeColor="text1"/>
          <w:lang w:eastAsia="zh-CN"/>
        </w:rPr>
        <w:drawing>
          <wp:inline distT="0" distB="0" distL="0" distR="0" wp14:anchorId="2BD90A01" wp14:editId="77EF8C3B">
            <wp:extent cx="5753396" cy="55882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53396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711" w:rsidRDefault="00841711" w:rsidP="00841711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“133” is the last number which we get from </w:t>
      </w:r>
      <w:proofErr w:type="spellStart"/>
      <w:r>
        <w:rPr>
          <w:b/>
          <w:color w:val="000000" w:themeColor="text1"/>
        </w:rPr>
        <w:t>netron.app</w:t>
      </w:r>
      <w:proofErr w:type="spellEnd"/>
    </w:p>
    <w:p w:rsidR="00841711" w:rsidRDefault="00841711" w:rsidP="00841711">
      <w:pPr>
        <w:jc w:val="center"/>
        <w:rPr>
          <w:b/>
          <w:color w:val="000000" w:themeColor="text1"/>
        </w:rPr>
      </w:pPr>
      <w:r w:rsidRPr="00841711">
        <w:rPr>
          <w:b/>
          <w:noProof/>
          <w:color w:val="000000" w:themeColor="text1"/>
          <w:lang w:eastAsia="zh-CN"/>
        </w:rPr>
        <w:drawing>
          <wp:inline distT="0" distB="0" distL="0" distR="0" wp14:anchorId="1CFBACC2" wp14:editId="0FDBC332">
            <wp:extent cx="2830098" cy="2086708"/>
            <wp:effectExtent l="0" t="0" r="889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34322" cy="208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711" w:rsidRDefault="00841711" w:rsidP="00841711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“80” we get after 640 divided by 8. And 640 is our input image in the model which we can see in the </w:t>
      </w:r>
      <w:proofErr w:type="spellStart"/>
      <w:r>
        <w:rPr>
          <w:b/>
          <w:color w:val="000000" w:themeColor="text1"/>
        </w:rPr>
        <w:t>netron.app</w:t>
      </w:r>
      <w:proofErr w:type="spellEnd"/>
      <w:r>
        <w:rPr>
          <w:b/>
          <w:color w:val="000000" w:themeColor="text1"/>
        </w:rPr>
        <w:t xml:space="preserve"> model structure.</w:t>
      </w:r>
      <w:r w:rsidR="001856A8">
        <w:rPr>
          <w:b/>
          <w:color w:val="000000" w:themeColor="text1"/>
        </w:rPr>
        <w:t xml:space="preserve"> 40 we get divide 80 by 2 and then divide 40 by 2 to get 20. Now our matrix is ready.</w:t>
      </w:r>
    </w:p>
    <w:p w:rsidR="00841711" w:rsidRDefault="001856A8" w:rsidP="001856A8">
      <w:pPr>
        <w:jc w:val="center"/>
        <w:rPr>
          <w:b/>
          <w:color w:val="000000" w:themeColor="text1"/>
        </w:rPr>
      </w:pPr>
      <w:r w:rsidRPr="001856A8">
        <w:rPr>
          <w:b/>
          <w:noProof/>
          <w:color w:val="000000" w:themeColor="text1"/>
          <w:lang w:eastAsia="zh-CN"/>
        </w:rPr>
        <w:drawing>
          <wp:inline distT="0" distB="0" distL="0" distR="0" wp14:anchorId="609D1C71" wp14:editId="20A2FEE1">
            <wp:extent cx="2269847" cy="24384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88239" cy="245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7061" w:rsidRDefault="00567061" w:rsidP="00567061">
      <w:pPr>
        <w:rPr>
          <w:b/>
          <w:color w:val="000000" w:themeColor="text1"/>
        </w:rPr>
      </w:pPr>
    </w:p>
    <w:p w:rsidR="00567061" w:rsidRDefault="00567061" w:rsidP="00567061">
      <w:pPr>
        <w:rPr>
          <w:b/>
          <w:color w:val="000000" w:themeColor="text1"/>
        </w:rPr>
      </w:pPr>
    </w:p>
    <w:p w:rsidR="00567061" w:rsidRDefault="00567061" w:rsidP="00567061">
      <w:pPr>
        <w:pStyle w:val="ListParagraph"/>
        <w:numPr>
          <w:ilvl w:val="0"/>
          <w:numId w:val="6"/>
        </w:numPr>
        <w:rPr>
          <w:b/>
          <w:color w:val="000000" w:themeColor="text1"/>
        </w:rPr>
      </w:pPr>
      <w:r>
        <w:rPr>
          <w:b/>
          <w:color w:val="000000" w:themeColor="text1"/>
        </w:rPr>
        <w:t>Change in below code line with respect to the below nodes values:</w:t>
      </w:r>
    </w:p>
    <w:p w:rsidR="00567061" w:rsidRDefault="00567061" w:rsidP="00520B09">
      <w:pPr>
        <w:pStyle w:val="ListParagraph"/>
        <w:numPr>
          <w:ilvl w:val="0"/>
          <w:numId w:val="10"/>
        </w:numPr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 xml:space="preserve">Transpose </w:t>
      </w:r>
    </w:p>
    <w:p w:rsidR="00567061" w:rsidRDefault="00567061" w:rsidP="00520B09">
      <w:pPr>
        <w:pStyle w:val="ListParagraph"/>
        <w:numPr>
          <w:ilvl w:val="0"/>
          <w:numId w:val="10"/>
        </w:numPr>
        <w:rPr>
          <w:b/>
          <w:color w:val="000000" w:themeColor="text1"/>
        </w:rPr>
      </w:pPr>
      <w:proofErr w:type="spellStart"/>
      <w:r>
        <w:rPr>
          <w:b/>
          <w:color w:val="000000" w:themeColor="text1"/>
        </w:rPr>
        <w:t>Cancat</w:t>
      </w:r>
      <w:proofErr w:type="spellEnd"/>
      <w:r>
        <w:rPr>
          <w:b/>
          <w:color w:val="000000" w:themeColor="text1"/>
        </w:rPr>
        <w:t xml:space="preserve"> </w:t>
      </w:r>
    </w:p>
    <w:p w:rsidR="00567061" w:rsidRDefault="00567061" w:rsidP="00520B09">
      <w:pPr>
        <w:pStyle w:val="ListParagraph"/>
        <w:numPr>
          <w:ilvl w:val="0"/>
          <w:numId w:val="10"/>
        </w:numPr>
        <w:rPr>
          <w:b/>
          <w:color w:val="000000" w:themeColor="text1"/>
        </w:rPr>
      </w:pPr>
      <w:r>
        <w:rPr>
          <w:b/>
          <w:color w:val="000000" w:themeColor="text1"/>
        </w:rPr>
        <w:t xml:space="preserve">Reshape </w:t>
      </w:r>
    </w:p>
    <w:p w:rsidR="002920E3" w:rsidRDefault="002920E3" w:rsidP="002920E3">
      <w:pPr>
        <w:rPr>
          <w:b/>
          <w:color w:val="000000" w:themeColor="text1"/>
        </w:rPr>
      </w:pPr>
      <w:r w:rsidRPr="002920E3">
        <w:rPr>
          <w:b/>
          <w:noProof/>
          <w:color w:val="000000" w:themeColor="text1"/>
          <w:lang w:eastAsia="zh-CN"/>
        </w:rPr>
        <w:drawing>
          <wp:inline distT="0" distB="0" distL="0" distR="0" wp14:anchorId="3581AA8A" wp14:editId="0067CD6A">
            <wp:extent cx="5581937" cy="518186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81937" cy="518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0E3" w:rsidRDefault="0003437B" w:rsidP="002920E3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After changes run </w:t>
      </w:r>
      <w:r>
        <w:rPr>
          <w:color w:val="000000" w:themeColor="text1"/>
        </w:rPr>
        <w:t xml:space="preserve">onxx_change.py file to generate modified </w:t>
      </w:r>
      <w:proofErr w:type="spellStart"/>
      <w:r>
        <w:rPr>
          <w:color w:val="000000" w:themeColor="text1"/>
        </w:rPr>
        <w:t>onnx</w:t>
      </w:r>
      <w:proofErr w:type="spellEnd"/>
      <w:r>
        <w:rPr>
          <w:color w:val="000000" w:themeColor="text1"/>
        </w:rPr>
        <w:t xml:space="preserve"> model. Structure of modifies </w:t>
      </w:r>
      <w:proofErr w:type="spellStart"/>
      <w:r>
        <w:rPr>
          <w:color w:val="000000" w:themeColor="text1"/>
        </w:rPr>
        <w:t>onxx</w:t>
      </w:r>
      <w:proofErr w:type="spellEnd"/>
      <w:r>
        <w:rPr>
          <w:color w:val="000000" w:themeColor="text1"/>
        </w:rPr>
        <w:t xml:space="preserve"> model we can see on </w:t>
      </w:r>
      <w:proofErr w:type="spellStart"/>
      <w:r>
        <w:rPr>
          <w:color w:val="000000" w:themeColor="text1"/>
        </w:rPr>
        <w:t>netron.app</w:t>
      </w:r>
      <w:proofErr w:type="spellEnd"/>
      <w:r>
        <w:rPr>
          <w:color w:val="000000" w:themeColor="text1"/>
        </w:rPr>
        <w:t xml:space="preserve">. Now time to generate RKNN model from modifies </w:t>
      </w:r>
      <w:proofErr w:type="spellStart"/>
      <w:r>
        <w:rPr>
          <w:color w:val="000000" w:themeColor="text1"/>
        </w:rPr>
        <w:t>onnx</w:t>
      </w:r>
      <w:proofErr w:type="spellEnd"/>
      <w:r>
        <w:rPr>
          <w:color w:val="000000" w:themeColor="text1"/>
        </w:rPr>
        <w:t xml:space="preserve"> model.</w:t>
      </w:r>
    </w:p>
    <w:p w:rsidR="003F184F" w:rsidRPr="003F184F" w:rsidRDefault="003F184F" w:rsidP="003F184F">
      <w:pPr>
        <w:pStyle w:val="ListParagraph"/>
        <w:numPr>
          <w:ilvl w:val="0"/>
          <w:numId w:val="2"/>
        </w:numPr>
        <w:rPr>
          <w:b/>
        </w:rPr>
      </w:pPr>
      <w:r w:rsidRPr="003F184F">
        <w:rPr>
          <w:rFonts w:ascii="Microsoft YaHei" w:eastAsia="Microsoft YaHei" w:hAnsi="Microsoft YaHei"/>
          <w:b/>
          <w:color w:val="171A1D"/>
          <w:sz w:val="21"/>
          <w:szCs w:val="21"/>
          <w:shd w:val="clear" w:color="auto" w:fill="FFFFFF"/>
        </w:rPr>
        <w:t>Convert ONNX into RKKN Model</w:t>
      </w:r>
    </w:p>
    <w:p w:rsidR="002920E3" w:rsidRDefault="00E218A0" w:rsidP="002920E3">
      <w:pPr>
        <w:rPr>
          <w:b/>
          <w:color w:val="000000" w:themeColor="text1"/>
        </w:rPr>
      </w:pPr>
      <w:r>
        <w:rPr>
          <w:b/>
          <w:color w:val="000000" w:themeColor="text1"/>
        </w:rPr>
        <w:t>Open below directories:</w:t>
      </w:r>
    </w:p>
    <w:p w:rsidR="00E218A0" w:rsidRPr="002920CA" w:rsidRDefault="00E218A0" w:rsidP="002920CA">
      <w:pPr>
        <w:rPr>
          <w:b/>
          <w:color w:val="000000" w:themeColor="text1"/>
          <w:sz w:val="20"/>
        </w:rPr>
      </w:pPr>
      <w:r w:rsidRPr="002920CA">
        <w:rPr>
          <w:b/>
          <w:color w:val="000000" w:themeColor="text1"/>
          <w:sz w:val="20"/>
        </w:rPr>
        <w:t>Downloads/android_sdk-master/android_sdk-master/rknn-toolkit2-1.3.0/examples/onnx/yolov5/test.py</w:t>
      </w:r>
    </w:p>
    <w:p w:rsidR="002920CA" w:rsidRDefault="0003437B" w:rsidP="002920CA">
      <w:pPr>
        <w:rPr>
          <w:b/>
          <w:color w:val="000000" w:themeColor="text1"/>
          <w:sz w:val="20"/>
        </w:rPr>
      </w:pPr>
      <w:r w:rsidRPr="002920CA">
        <w:rPr>
          <w:b/>
          <w:color w:val="000000" w:themeColor="text1"/>
          <w:sz w:val="20"/>
        </w:rPr>
        <w:t xml:space="preserve">Make </w:t>
      </w:r>
      <w:r w:rsidR="002920CA">
        <w:rPr>
          <w:b/>
          <w:color w:val="000000" w:themeColor="text1"/>
          <w:sz w:val="20"/>
        </w:rPr>
        <w:t>below changes in test.py model and run test.py to generate RKNN model weight file which we will use in RK3588 for writing C++ code and generate APK file.</w:t>
      </w:r>
    </w:p>
    <w:p w:rsidR="002920CA" w:rsidRDefault="002920CA" w:rsidP="002920CA">
      <w:pPr>
        <w:rPr>
          <w:b/>
          <w:color w:val="000000" w:themeColor="text1"/>
          <w:sz w:val="20"/>
        </w:rPr>
      </w:pPr>
    </w:p>
    <w:p w:rsidR="00A16ED1" w:rsidRDefault="00A16ED1" w:rsidP="002920CA">
      <w:pPr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>Add to path:</w:t>
      </w:r>
    </w:p>
    <w:p w:rsidR="00A16ED1" w:rsidRDefault="00A16ED1" w:rsidP="002920CA">
      <w:pPr>
        <w:rPr>
          <w:b/>
          <w:color w:val="000000" w:themeColor="text1"/>
          <w:sz w:val="20"/>
        </w:rPr>
      </w:pPr>
      <w:r w:rsidRPr="00A16ED1">
        <w:rPr>
          <w:b/>
          <w:noProof/>
          <w:color w:val="000000" w:themeColor="text1"/>
          <w:sz w:val="20"/>
          <w:lang w:eastAsia="zh-CN"/>
        </w:rPr>
        <w:lastRenderedPageBreak/>
        <w:drawing>
          <wp:inline distT="0" distB="0" distL="0" distR="0" wp14:anchorId="1A7B0BC4" wp14:editId="10CA3B62">
            <wp:extent cx="5715294" cy="31116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15294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6ED1" w:rsidRDefault="00A16ED1" w:rsidP="002920CA">
      <w:pPr>
        <w:rPr>
          <w:b/>
          <w:color w:val="000000" w:themeColor="text1"/>
          <w:sz w:val="20"/>
        </w:rPr>
      </w:pPr>
    </w:p>
    <w:p w:rsidR="005407C0" w:rsidRDefault="005407C0" w:rsidP="002920CA">
      <w:pPr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 xml:space="preserve">Add class </w:t>
      </w:r>
      <w:proofErr w:type="spellStart"/>
      <w:r>
        <w:rPr>
          <w:b/>
          <w:color w:val="000000" w:themeColor="text1"/>
          <w:sz w:val="20"/>
        </w:rPr>
        <w:t>lables</w:t>
      </w:r>
      <w:proofErr w:type="spellEnd"/>
      <w:r>
        <w:rPr>
          <w:b/>
          <w:color w:val="000000" w:themeColor="text1"/>
          <w:sz w:val="20"/>
        </w:rPr>
        <w:t>:</w:t>
      </w:r>
    </w:p>
    <w:p w:rsidR="004044C0" w:rsidRDefault="004044C0" w:rsidP="002920CA">
      <w:pPr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>We have total 128 class labels.</w:t>
      </w:r>
    </w:p>
    <w:p w:rsidR="004044C0" w:rsidRDefault="004044C0" w:rsidP="002920CA">
      <w:pPr>
        <w:rPr>
          <w:b/>
          <w:color w:val="000000" w:themeColor="text1"/>
          <w:sz w:val="20"/>
        </w:rPr>
      </w:pPr>
    </w:p>
    <w:p w:rsidR="0003437B" w:rsidRDefault="00093AC1" w:rsidP="002920CA">
      <w:pPr>
        <w:rPr>
          <w:b/>
          <w:color w:val="000000" w:themeColor="text1"/>
          <w:sz w:val="20"/>
        </w:rPr>
      </w:pPr>
      <w:r w:rsidRPr="00093AC1">
        <w:rPr>
          <w:b/>
          <w:noProof/>
          <w:color w:val="000000" w:themeColor="text1"/>
          <w:sz w:val="20"/>
          <w:lang w:eastAsia="zh-CN"/>
        </w:rPr>
        <w:drawing>
          <wp:inline distT="0" distB="0" distL="0" distR="0" wp14:anchorId="0A08415D" wp14:editId="74AF7434">
            <wp:extent cx="5943600" cy="626745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20CA">
        <w:rPr>
          <w:b/>
          <w:color w:val="000000" w:themeColor="text1"/>
          <w:sz w:val="20"/>
        </w:rPr>
        <w:t xml:space="preserve"> </w:t>
      </w:r>
    </w:p>
    <w:p w:rsidR="00093AC1" w:rsidRDefault="00093AC1" w:rsidP="002920CA">
      <w:pPr>
        <w:rPr>
          <w:b/>
          <w:color w:val="000000" w:themeColor="text1"/>
          <w:sz w:val="20"/>
        </w:rPr>
      </w:pPr>
    </w:p>
    <w:p w:rsidR="00093AC1" w:rsidRDefault="00093AC1" w:rsidP="002920CA">
      <w:pPr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 xml:space="preserve">For </w:t>
      </w:r>
      <w:r w:rsidR="00DC5AA6">
        <w:rPr>
          <w:b/>
          <w:color w:val="000000" w:themeColor="text1"/>
          <w:sz w:val="20"/>
        </w:rPr>
        <w:t>convenience</w:t>
      </w:r>
      <w:r>
        <w:rPr>
          <w:b/>
          <w:color w:val="000000" w:themeColor="text1"/>
          <w:sz w:val="20"/>
        </w:rPr>
        <w:t xml:space="preserve"> we have given labels as number but for real testing we need to give real label names:</w:t>
      </w:r>
    </w:p>
    <w:p w:rsidR="00DC5AA6" w:rsidRDefault="00093AC1" w:rsidP="002920CA">
      <w:pPr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 xml:space="preserve">Everything is done now run the </w:t>
      </w:r>
      <w:r w:rsidRPr="002920CA">
        <w:rPr>
          <w:b/>
          <w:color w:val="000000" w:themeColor="text1"/>
          <w:sz w:val="20"/>
        </w:rPr>
        <w:t>test.py</w:t>
      </w:r>
      <w:r>
        <w:rPr>
          <w:b/>
          <w:color w:val="000000" w:themeColor="text1"/>
          <w:sz w:val="20"/>
        </w:rPr>
        <w:t xml:space="preserve"> to get RKNN model.</w:t>
      </w:r>
      <w:r w:rsidR="00546E2F">
        <w:rPr>
          <w:b/>
          <w:color w:val="000000" w:themeColor="text1"/>
          <w:sz w:val="20"/>
        </w:rPr>
        <w:t xml:space="preserve"> </w:t>
      </w:r>
      <w:r w:rsidR="00DC5AA6">
        <w:rPr>
          <w:b/>
          <w:color w:val="000000" w:themeColor="text1"/>
          <w:sz w:val="20"/>
        </w:rPr>
        <w:t>Our real class label</w:t>
      </w:r>
      <w:r w:rsidR="00EB1606">
        <w:rPr>
          <w:b/>
          <w:color w:val="000000" w:themeColor="text1"/>
          <w:sz w:val="20"/>
        </w:rPr>
        <w:t xml:space="preserve"> which we can see in </w:t>
      </w:r>
      <w:proofErr w:type="spellStart"/>
      <w:r w:rsidR="00EB1606">
        <w:rPr>
          <w:b/>
          <w:color w:val="000000" w:themeColor="text1"/>
          <w:sz w:val="20"/>
        </w:rPr>
        <w:t>netron.app</w:t>
      </w:r>
      <w:proofErr w:type="spellEnd"/>
      <w:r w:rsidR="00EB1606">
        <w:rPr>
          <w:b/>
          <w:color w:val="000000" w:themeColor="text1"/>
          <w:sz w:val="20"/>
        </w:rPr>
        <w:t>:</w:t>
      </w:r>
    </w:p>
    <w:p w:rsidR="00EB1606" w:rsidRDefault="00EB1606" w:rsidP="002920CA">
      <w:pPr>
        <w:rPr>
          <w:b/>
          <w:color w:val="000000" w:themeColor="text1"/>
          <w:sz w:val="20"/>
        </w:rPr>
      </w:pPr>
      <w:r w:rsidRPr="00EB1606">
        <w:rPr>
          <w:b/>
          <w:noProof/>
          <w:color w:val="000000" w:themeColor="text1"/>
          <w:sz w:val="20"/>
          <w:lang w:eastAsia="zh-CN"/>
        </w:rPr>
        <w:drawing>
          <wp:inline distT="0" distB="0" distL="0" distR="0" wp14:anchorId="79E47DBC" wp14:editId="3EEFCE5E">
            <wp:extent cx="2717391" cy="3778512"/>
            <wp:effectExtent l="0" t="0" r="698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20130" cy="378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7E0" w:rsidRDefault="00CC17E0" w:rsidP="002920CA">
      <w:pPr>
        <w:rPr>
          <w:b/>
          <w:color w:val="000000" w:themeColor="text1"/>
          <w:sz w:val="20"/>
        </w:rPr>
      </w:pPr>
    </w:p>
    <w:p w:rsidR="00CC17E0" w:rsidRDefault="00CC17E0" w:rsidP="002920CA">
      <w:pPr>
        <w:rPr>
          <w:b/>
          <w:color w:val="000000" w:themeColor="text1"/>
          <w:sz w:val="20"/>
        </w:rPr>
      </w:pPr>
      <w:r>
        <w:rPr>
          <w:b/>
          <w:color w:val="000000" w:themeColor="text1"/>
          <w:sz w:val="20"/>
        </w:rPr>
        <w:t>Next step is to tes</w:t>
      </w:r>
      <w:r w:rsidR="003C713B">
        <w:rPr>
          <w:b/>
          <w:color w:val="000000" w:themeColor="text1"/>
          <w:sz w:val="20"/>
        </w:rPr>
        <w:t>t image detection on RKNN model and writing C++ logic code.</w:t>
      </w:r>
    </w:p>
    <w:p w:rsidR="00CC17E0" w:rsidRPr="002920CA" w:rsidRDefault="00CC17E0" w:rsidP="002920CA">
      <w:pPr>
        <w:rPr>
          <w:b/>
          <w:color w:val="000000" w:themeColor="text1"/>
          <w:sz w:val="20"/>
        </w:rPr>
      </w:pPr>
    </w:p>
    <w:sectPr w:rsidR="00CC17E0" w:rsidRPr="00292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D2492E"/>
    <w:multiLevelType w:val="hybridMultilevel"/>
    <w:tmpl w:val="FA040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8C08C2"/>
    <w:multiLevelType w:val="hybridMultilevel"/>
    <w:tmpl w:val="74C890FC"/>
    <w:lvl w:ilvl="0" w:tplc="82A8EBF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05216"/>
    <w:multiLevelType w:val="hybridMultilevel"/>
    <w:tmpl w:val="C4AC86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63D5F71"/>
    <w:multiLevelType w:val="hybridMultilevel"/>
    <w:tmpl w:val="74C890FC"/>
    <w:lvl w:ilvl="0" w:tplc="82A8EBF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B4729"/>
    <w:multiLevelType w:val="hybridMultilevel"/>
    <w:tmpl w:val="A54267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E63189"/>
    <w:multiLevelType w:val="hybridMultilevel"/>
    <w:tmpl w:val="74C890FC"/>
    <w:lvl w:ilvl="0" w:tplc="82A8EBF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616995"/>
    <w:multiLevelType w:val="hybridMultilevel"/>
    <w:tmpl w:val="74C890FC"/>
    <w:lvl w:ilvl="0" w:tplc="82A8EBF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D9213E"/>
    <w:multiLevelType w:val="hybridMultilevel"/>
    <w:tmpl w:val="74C890FC"/>
    <w:lvl w:ilvl="0" w:tplc="82A8EBF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AA5EB4"/>
    <w:multiLevelType w:val="hybridMultilevel"/>
    <w:tmpl w:val="EE9EEBD0"/>
    <w:lvl w:ilvl="0" w:tplc="232A650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D14C2B"/>
    <w:multiLevelType w:val="hybridMultilevel"/>
    <w:tmpl w:val="74C890FC"/>
    <w:lvl w:ilvl="0" w:tplc="82A8EBF8">
      <w:start w:val="1"/>
      <w:numFmt w:val="decimal"/>
      <w:lvlText w:val="%1)"/>
      <w:lvlJc w:val="left"/>
      <w:pPr>
        <w:ind w:left="720" w:hanging="360"/>
      </w:pPr>
      <w:rPr>
        <w:rFonts w:ascii="Microsoft YaHei" w:eastAsia="Microsoft YaHei" w:hAnsi="Microsoft YaHe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6"/>
  </w:num>
  <w:num w:numId="5">
    <w:abstractNumId w:val="5"/>
  </w:num>
  <w:num w:numId="6">
    <w:abstractNumId w:val="0"/>
  </w:num>
  <w:num w:numId="7">
    <w:abstractNumId w:val="9"/>
  </w:num>
  <w:num w:numId="8">
    <w:abstractNumId w:val="3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bYwMbe0MDMwMzRU0lEKTi0uzszPAykwrQUAu7Uz7CwAAAA="/>
  </w:docVars>
  <w:rsids>
    <w:rsidRoot w:val="000F7DED"/>
    <w:rsid w:val="00032682"/>
    <w:rsid w:val="0003437B"/>
    <w:rsid w:val="00074160"/>
    <w:rsid w:val="0009048E"/>
    <w:rsid w:val="00093AC1"/>
    <w:rsid w:val="000A7295"/>
    <w:rsid w:val="000B74B0"/>
    <w:rsid w:val="000C3868"/>
    <w:rsid w:val="000D073F"/>
    <w:rsid w:val="000D2E23"/>
    <w:rsid w:val="000F7DED"/>
    <w:rsid w:val="001856A8"/>
    <w:rsid w:val="001D641B"/>
    <w:rsid w:val="001E2710"/>
    <w:rsid w:val="00205163"/>
    <w:rsid w:val="002074ED"/>
    <w:rsid w:val="00213DA1"/>
    <w:rsid w:val="00241CBE"/>
    <w:rsid w:val="0025694C"/>
    <w:rsid w:val="002920CA"/>
    <w:rsid w:val="002920E3"/>
    <w:rsid w:val="002A26E7"/>
    <w:rsid w:val="002F15B0"/>
    <w:rsid w:val="00307463"/>
    <w:rsid w:val="0034157E"/>
    <w:rsid w:val="00364706"/>
    <w:rsid w:val="00376CC3"/>
    <w:rsid w:val="0038236D"/>
    <w:rsid w:val="003C713B"/>
    <w:rsid w:val="003D4349"/>
    <w:rsid w:val="003D6C18"/>
    <w:rsid w:val="003F184F"/>
    <w:rsid w:val="004044C0"/>
    <w:rsid w:val="00405D09"/>
    <w:rsid w:val="00413357"/>
    <w:rsid w:val="00434610"/>
    <w:rsid w:val="0046042B"/>
    <w:rsid w:val="004A04E9"/>
    <w:rsid w:val="004C6DA6"/>
    <w:rsid w:val="004D54CF"/>
    <w:rsid w:val="004E1D10"/>
    <w:rsid w:val="00517DB0"/>
    <w:rsid w:val="00520B09"/>
    <w:rsid w:val="005407C0"/>
    <w:rsid w:val="00546E2F"/>
    <w:rsid w:val="00564413"/>
    <w:rsid w:val="00567061"/>
    <w:rsid w:val="005C6341"/>
    <w:rsid w:val="00600FE7"/>
    <w:rsid w:val="0062221B"/>
    <w:rsid w:val="006763DB"/>
    <w:rsid w:val="0068332B"/>
    <w:rsid w:val="006C2B0C"/>
    <w:rsid w:val="006D1D41"/>
    <w:rsid w:val="00707986"/>
    <w:rsid w:val="00785395"/>
    <w:rsid w:val="007B5052"/>
    <w:rsid w:val="007D2D3B"/>
    <w:rsid w:val="007D7E25"/>
    <w:rsid w:val="00800257"/>
    <w:rsid w:val="008050F4"/>
    <w:rsid w:val="0081445C"/>
    <w:rsid w:val="008266CB"/>
    <w:rsid w:val="00841711"/>
    <w:rsid w:val="0086463B"/>
    <w:rsid w:val="008B642D"/>
    <w:rsid w:val="008F52D8"/>
    <w:rsid w:val="00907EE7"/>
    <w:rsid w:val="009177A7"/>
    <w:rsid w:val="00943AC0"/>
    <w:rsid w:val="00983689"/>
    <w:rsid w:val="00995725"/>
    <w:rsid w:val="009A6A32"/>
    <w:rsid w:val="00A16ED1"/>
    <w:rsid w:val="00A27B0E"/>
    <w:rsid w:val="00A30133"/>
    <w:rsid w:val="00A60794"/>
    <w:rsid w:val="00B0129D"/>
    <w:rsid w:val="00B40CB0"/>
    <w:rsid w:val="00BE57BA"/>
    <w:rsid w:val="00C03130"/>
    <w:rsid w:val="00C21789"/>
    <w:rsid w:val="00C415E5"/>
    <w:rsid w:val="00C91223"/>
    <w:rsid w:val="00C91C76"/>
    <w:rsid w:val="00CC17E0"/>
    <w:rsid w:val="00CE55D1"/>
    <w:rsid w:val="00CF5B2E"/>
    <w:rsid w:val="00D03252"/>
    <w:rsid w:val="00D0689B"/>
    <w:rsid w:val="00D155E0"/>
    <w:rsid w:val="00D63602"/>
    <w:rsid w:val="00D63D18"/>
    <w:rsid w:val="00D708E0"/>
    <w:rsid w:val="00D8658E"/>
    <w:rsid w:val="00D91404"/>
    <w:rsid w:val="00D96384"/>
    <w:rsid w:val="00DB039F"/>
    <w:rsid w:val="00DC5AA6"/>
    <w:rsid w:val="00DC6DDC"/>
    <w:rsid w:val="00DE6E10"/>
    <w:rsid w:val="00DF58B1"/>
    <w:rsid w:val="00E12E98"/>
    <w:rsid w:val="00E218A0"/>
    <w:rsid w:val="00E41266"/>
    <w:rsid w:val="00EB05F5"/>
    <w:rsid w:val="00EB1606"/>
    <w:rsid w:val="00EE6E08"/>
    <w:rsid w:val="00EF290A"/>
    <w:rsid w:val="00EF5DFF"/>
    <w:rsid w:val="00F01056"/>
    <w:rsid w:val="00F029B5"/>
    <w:rsid w:val="00F178F3"/>
    <w:rsid w:val="00F3667B"/>
    <w:rsid w:val="00F538C4"/>
    <w:rsid w:val="00F64914"/>
    <w:rsid w:val="00F740B5"/>
    <w:rsid w:val="00F85BD9"/>
    <w:rsid w:val="00F9305C"/>
    <w:rsid w:val="00FC0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A45763-3BB5-48B2-BA2D-5966DBCDB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E2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B50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1D4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7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https://netron.app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hyperlink" Target="https://netron.app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6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shan</dc:creator>
  <cp:keywords/>
  <dc:description/>
  <cp:lastModifiedBy>zeeshan</cp:lastModifiedBy>
  <cp:revision>129</cp:revision>
  <dcterms:created xsi:type="dcterms:W3CDTF">2022-11-24T08:57:00Z</dcterms:created>
  <dcterms:modified xsi:type="dcterms:W3CDTF">2025-03-05T08:14:00Z</dcterms:modified>
</cp:coreProperties>
</file>